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vid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aliot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oma, RM, Italia BERGAM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ERGAM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6/06/199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775001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avide_galioto@hotmail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